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53C3F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Oak Creek Club Homeowners Association</w:t>
      </w:r>
    </w:p>
    <w:p w14:paraId="6A853B70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14505 Mary Bowie Parkway</w:t>
      </w:r>
    </w:p>
    <w:p w14:paraId="14462FF3" w14:textId="77777777" w:rsidR="00AF6EDA" w:rsidRDefault="00AF6EDA" w:rsidP="00AF6EDA">
      <w:pPr>
        <w:pStyle w:val="NoSpacing"/>
        <w:jc w:val="center"/>
        <w:rPr>
          <w:sz w:val="24"/>
          <w:szCs w:val="24"/>
        </w:rPr>
      </w:pPr>
      <w:r w:rsidRPr="00D01214">
        <w:rPr>
          <w:sz w:val="24"/>
          <w:szCs w:val="24"/>
        </w:rPr>
        <w:t>Upper Marlboro MD, 20774</w:t>
      </w:r>
    </w:p>
    <w:p w14:paraId="63AA4535" w14:textId="77777777" w:rsidR="00AF6EDA" w:rsidRPr="00D01214" w:rsidRDefault="00AF6EDA" w:rsidP="00AF6EDA">
      <w:pPr>
        <w:pStyle w:val="NoSpacing"/>
        <w:jc w:val="center"/>
        <w:rPr>
          <w:sz w:val="24"/>
          <w:szCs w:val="24"/>
        </w:rPr>
      </w:pPr>
    </w:p>
    <w:p w14:paraId="162DEA7B" w14:textId="77777777" w:rsidR="00AF6EDA" w:rsidRPr="008E6ED4" w:rsidRDefault="00AF6EDA" w:rsidP="00AF6EDA">
      <w:pPr>
        <w:pStyle w:val="NoSpacing"/>
        <w:jc w:val="center"/>
        <w:rPr>
          <w:b/>
          <w:bCs/>
          <w:sz w:val="24"/>
          <w:szCs w:val="24"/>
        </w:rPr>
      </w:pPr>
      <w:r w:rsidRPr="008E6ED4">
        <w:rPr>
          <w:b/>
          <w:bCs/>
          <w:sz w:val="24"/>
          <w:szCs w:val="24"/>
        </w:rPr>
        <w:t>Facilities Committee Meeting Agenda</w:t>
      </w:r>
    </w:p>
    <w:p w14:paraId="7A893D8F" w14:textId="44D24767" w:rsidR="00AF6EDA" w:rsidRPr="008E6ED4" w:rsidRDefault="00AF6EDA" w:rsidP="00AF6EDA">
      <w:pPr>
        <w:pStyle w:val="NoSpacing"/>
        <w:jc w:val="center"/>
        <w:rPr>
          <w:b/>
          <w:bCs/>
          <w:sz w:val="24"/>
          <w:szCs w:val="24"/>
        </w:rPr>
      </w:pPr>
      <w:r w:rsidRPr="008E6ED4">
        <w:rPr>
          <w:b/>
          <w:bCs/>
          <w:sz w:val="24"/>
          <w:szCs w:val="24"/>
        </w:rPr>
        <w:t xml:space="preserve"> T</w:t>
      </w:r>
      <w:r w:rsidR="0067100D">
        <w:rPr>
          <w:b/>
          <w:bCs/>
          <w:sz w:val="24"/>
          <w:szCs w:val="24"/>
        </w:rPr>
        <w:t xml:space="preserve">hursday </w:t>
      </w:r>
      <w:r w:rsidR="00715EDE">
        <w:rPr>
          <w:b/>
          <w:bCs/>
          <w:sz w:val="24"/>
          <w:szCs w:val="24"/>
        </w:rPr>
        <w:t>April 10</w:t>
      </w:r>
      <w:r w:rsidR="0067100D">
        <w:rPr>
          <w:b/>
          <w:bCs/>
          <w:sz w:val="24"/>
          <w:szCs w:val="24"/>
        </w:rPr>
        <w:t>, 2024</w:t>
      </w:r>
      <w:r w:rsidRPr="008E6ED4">
        <w:rPr>
          <w:b/>
          <w:bCs/>
          <w:sz w:val="24"/>
          <w:szCs w:val="24"/>
        </w:rPr>
        <w:t>, @ 6:30 pm</w:t>
      </w:r>
    </w:p>
    <w:p w14:paraId="4EE3FC81" w14:textId="47296513" w:rsidR="008E6ED4" w:rsidRPr="008E6ED4" w:rsidRDefault="00184F58" w:rsidP="00AF6EDA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nnis &amp; Swim Center</w:t>
      </w:r>
    </w:p>
    <w:p w14:paraId="7E0B7EB9" w14:textId="77777777" w:rsidR="00AF6EDA" w:rsidRPr="00D01214" w:rsidRDefault="00AF6EDA" w:rsidP="00AF6EDA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1A096F14" w14:textId="77777777" w:rsidR="00AF6EDA" w:rsidRPr="00D01214" w:rsidRDefault="00AF6EDA" w:rsidP="00AF6EDA">
      <w:pPr>
        <w:pStyle w:val="NoSpacing"/>
        <w:jc w:val="center"/>
        <w:rPr>
          <w:b/>
          <w:bCs/>
          <w:sz w:val="24"/>
          <w:szCs w:val="24"/>
          <w:u w:val="single"/>
        </w:rPr>
      </w:pPr>
    </w:p>
    <w:p w14:paraId="76F70D15" w14:textId="77777777" w:rsidR="00AF6EDA" w:rsidRPr="00D01214" w:rsidRDefault="00AF6EDA" w:rsidP="00AF6EDA">
      <w:pPr>
        <w:pStyle w:val="NoSpacing"/>
        <w:rPr>
          <w:sz w:val="24"/>
          <w:szCs w:val="24"/>
        </w:rPr>
      </w:pPr>
      <w:r w:rsidRPr="00D01214">
        <w:rPr>
          <w:sz w:val="24"/>
          <w:szCs w:val="24"/>
        </w:rPr>
        <w:t xml:space="preserve">Call To Order: </w:t>
      </w:r>
      <w:r>
        <w:rPr>
          <w:sz w:val="24"/>
          <w:szCs w:val="24"/>
        </w:rPr>
        <w:t>6</w:t>
      </w:r>
      <w:r w:rsidRPr="00D01214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Pr="00D01214">
        <w:rPr>
          <w:sz w:val="24"/>
          <w:szCs w:val="24"/>
        </w:rPr>
        <w:t>0</w:t>
      </w:r>
      <w:r>
        <w:rPr>
          <w:sz w:val="24"/>
          <w:szCs w:val="24"/>
        </w:rPr>
        <w:t xml:space="preserve"> </w:t>
      </w:r>
      <w:r w:rsidRPr="00D01214">
        <w:rPr>
          <w:sz w:val="24"/>
          <w:szCs w:val="24"/>
        </w:rPr>
        <w:t>p</w:t>
      </w:r>
      <w:r>
        <w:rPr>
          <w:sz w:val="24"/>
          <w:szCs w:val="24"/>
        </w:rPr>
        <w:t>m</w:t>
      </w:r>
    </w:p>
    <w:p w14:paraId="7EBDCF05" w14:textId="77777777" w:rsidR="00AF6EDA" w:rsidRPr="00D01214" w:rsidRDefault="00AF6EDA" w:rsidP="00AF6EDA">
      <w:pPr>
        <w:pStyle w:val="NoSpacing"/>
        <w:rPr>
          <w:sz w:val="24"/>
          <w:szCs w:val="24"/>
        </w:rPr>
      </w:pPr>
    </w:p>
    <w:p w14:paraId="52BBDE56" w14:textId="77777777" w:rsidR="00AF6EDA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 w:rsidRPr="00D01214">
        <w:rPr>
          <w:b/>
          <w:bCs/>
          <w:sz w:val="24"/>
          <w:szCs w:val="24"/>
          <w:u w:val="single"/>
        </w:rPr>
        <w:t>Establish Minute Taker:</w:t>
      </w:r>
      <w:r>
        <w:rPr>
          <w:b/>
          <w:bCs/>
          <w:sz w:val="24"/>
          <w:szCs w:val="24"/>
          <w:u w:val="single"/>
        </w:rPr>
        <w:t xml:space="preserve"> Secretary</w:t>
      </w:r>
    </w:p>
    <w:p w14:paraId="422F695B" w14:textId="77777777" w:rsidR="0067100D" w:rsidRDefault="0067100D" w:rsidP="00AF6EDA">
      <w:pPr>
        <w:pStyle w:val="NoSpacing"/>
        <w:rPr>
          <w:b/>
          <w:bCs/>
          <w:sz w:val="24"/>
          <w:szCs w:val="24"/>
          <w:u w:val="single"/>
        </w:rPr>
      </w:pPr>
    </w:p>
    <w:p w14:paraId="7D5C6E5C" w14:textId="1415279A" w:rsidR="0067100D" w:rsidRPr="00D01214" w:rsidRDefault="0067100D" w:rsidP="00AF6EDA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pprove Meeting Agenda</w:t>
      </w:r>
    </w:p>
    <w:p w14:paraId="0C4D7C43" w14:textId="77777777" w:rsidR="00AF6EDA" w:rsidRPr="00D01214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</w:p>
    <w:p w14:paraId="13A4C2DA" w14:textId="77777777" w:rsidR="00AF6EDA" w:rsidRDefault="00AF6EDA" w:rsidP="00AF6EDA">
      <w:pPr>
        <w:pStyle w:val="NoSpacing"/>
        <w:rPr>
          <w:sz w:val="24"/>
          <w:szCs w:val="24"/>
        </w:rPr>
      </w:pPr>
      <w:r w:rsidRPr="00D01214">
        <w:rPr>
          <w:b/>
          <w:bCs/>
          <w:sz w:val="24"/>
          <w:szCs w:val="24"/>
          <w:u w:val="single"/>
        </w:rPr>
        <w:t xml:space="preserve">Resident Forum: </w:t>
      </w:r>
      <w:r>
        <w:rPr>
          <w:b/>
          <w:bCs/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>25 minutes</w:t>
      </w:r>
    </w:p>
    <w:p w14:paraId="32D3D4A0" w14:textId="77777777" w:rsidR="00AF6EDA" w:rsidRDefault="00AF6EDA" w:rsidP="00AF6EDA">
      <w:pPr>
        <w:pStyle w:val="NoSpacing"/>
        <w:rPr>
          <w:sz w:val="24"/>
          <w:szCs w:val="24"/>
        </w:rPr>
      </w:pPr>
    </w:p>
    <w:p w14:paraId="0390D725" w14:textId="37F9541E" w:rsidR="00AF6EDA" w:rsidRPr="00184F58" w:rsidRDefault="00AF6EDA" w:rsidP="00AF6EDA">
      <w:pPr>
        <w:pStyle w:val="NoSpacing"/>
        <w:rPr>
          <w:sz w:val="24"/>
          <w:szCs w:val="24"/>
        </w:rPr>
      </w:pPr>
      <w:r w:rsidRPr="002E6E76">
        <w:rPr>
          <w:b/>
          <w:bCs/>
          <w:sz w:val="24"/>
          <w:szCs w:val="24"/>
          <w:u w:val="single"/>
        </w:rPr>
        <w:t>Approve Meeting Minutes</w:t>
      </w:r>
      <w:r>
        <w:rPr>
          <w:b/>
          <w:bCs/>
          <w:sz w:val="24"/>
          <w:szCs w:val="24"/>
        </w:rPr>
        <w:t xml:space="preserve">: </w:t>
      </w:r>
      <w:r w:rsidR="003349B5">
        <w:rPr>
          <w:sz w:val="24"/>
          <w:szCs w:val="24"/>
        </w:rPr>
        <w:t>Febr</w:t>
      </w:r>
      <w:r w:rsidR="00B33D3E">
        <w:rPr>
          <w:sz w:val="24"/>
          <w:szCs w:val="24"/>
        </w:rPr>
        <w:t>uary 20</w:t>
      </w:r>
      <w:r w:rsidR="00184F58" w:rsidRPr="00184F58">
        <w:rPr>
          <w:sz w:val="24"/>
          <w:szCs w:val="24"/>
        </w:rPr>
        <w:t>24</w:t>
      </w:r>
      <w:r w:rsidRPr="00184F58">
        <w:rPr>
          <w:sz w:val="24"/>
          <w:szCs w:val="24"/>
        </w:rPr>
        <w:t xml:space="preserve"> Meeting Minutes</w:t>
      </w:r>
    </w:p>
    <w:p w14:paraId="669A51D3" w14:textId="6B466B59" w:rsidR="00AF6EDA" w:rsidRDefault="00AF6EDA" w:rsidP="00AF6EDA">
      <w:pPr>
        <w:pStyle w:val="NoSpacing"/>
        <w:rPr>
          <w:sz w:val="24"/>
          <w:szCs w:val="24"/>
        </w:rPr>
      </w:pPr>
    </w:p>
    <w:p w14:paraId="4941EC03" w14:textId="77777777" w:rsidR="00AF6EDA" w:rsidRPr="00E4391D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Old Business</w:t>
      </w:r>
      <w:r w:rsidRPr="00E4391D">
        <w:rPr>
          <w:b/>
          <w:bCs/>
          <w:sz w:val="24"/>
          <w:szCs w:val="24"/>
          <w:u w:val="single"/>
        </w:rPr>
        <w:t>:</w:t>
      </w:r>
    </w:p>
    <w:p w14:paraId="0107F933" w14:textId="0CF58F28" w:rsidR="00AF6EDA" w:rsidRDefault="004B64DD" w:rsidP="00AF6EDA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-a</w:t>
      </w:r>
      <w:r w:rsidR="00857829">
        <w:rPr>
          <w:sz w:val="24"/>
          <w:szCs w:val="24"/>
        </w:rPr>
        <w:t>ffirm vote taken</w:t>
      </w:r>
      <w:r w:rsidR="002F1DD1">
        <w:rPr>
          <w:sz w:val="24"/>
          <w:szCs w:val="24"/>
        </w:rPr>
        <w:t xml:space="preserve"> by Committee</w:t>
      </w:r>
      <w:r w:rsidR="00857829">
        <w:rPr>
          <w:sz w:val="24"/>
          <w:szCs w:val="24"/>
        </w:rPr>
        <w:t xml:space="preserve"> via email approving</w:t>
      </w:r>
      <w:r w:rsidR="00482874">
        <w:rPr>
          <w:sz w:val="24"/>
          <w:szCs w:val="24"/>
        </w:rPr>
        <w:t xml:space="preserve"> the</w:t>
      </w:r>
      <w:r w:rsidR="00DC28B9">
        <w:rPr>
          <w:sz w:val="24"/>
          <w:szCs w:val="24"/>
        </w:rPr>
        <w:t xml:space="preserve"> </w:t>
      </w:r>
      <w:r w:rsidR="00B03479">
        <w:rPr>
          <w:sz w:val="24"/>
          <w:szCs w:val="24"/>
        </w:rPr>
        <w:t xml:space="preserve">Tennis &amp; Swim Center </w:t>
      </w:r>
      <w:r w:rsidR="00184F58">
        <w:rPr>
          <w:sz w:val="24"/>
          <w:szCs w:val="24"/>
        </w:rPr>
        <w:t xml:space="preserve">final </w:t>
      </w:r>
      <w:r w:rsidR="00B03479">
        <w:rPr>
          <w:sz w:val="24"/>
          <w:szCs w:val="24"/>
        </w:rPr>
        <w:t>design</w:t>
      </w:r>
      <w:r w:rsidR="002F1DD1">
        <w:rPr>
          <w:sz w:val="24"/>
          <w:szCs w:val="24"/>
        </w:rPr>
        <w:t xml:space="preserve"> to be submitted to the Oak Creek Board of Directors</w:t>
      </w:r>
    </w:p>
    <w:p w14:paraId="3B9E3CA2" w14:textId="6DE73214" w:rsidR="002F1DD1" w:rsidRDefault="00437602" w:rsidP="00AF6EDA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view Tennis &amp; Swim Center painting proposals</w:t>
      </w:r>
      <w:r w:rsidR="0035304D">
        <w:rPr>
          <w:sz w:val="24"/>
          <w:szCs w:val="24"/>
        </w:rPr>
        <w:t>; v</w:t>
      </w:r>
      <w:r w:rsidR="00685260">
        <w:rPr>
          <w:sz w:val="24"/>
          <w:szCs w:val="24"/>
        </w:rPr>
        <w:t xml:space="preserve">ote on </w:t>
      </w:r>
      <w:r w:rsidR="0035304D">
        <w:rPr>
          <w:sz w:val="24"/>
          <w:szCs w:val="24"/>
        </w:rPr>
        <w:t xml:space="preserve">selected </w:t>
      </w:r>
      <w:r w:rsidR="00685260">
        <w:rPr>
          <w:sz w:val="24"/>
          <w:szCs w:val="24"/>
        </w:rPr>
        <w:t xml:space="preserve">paint </w:t>
      </w:r>
      <w:proofErr w:type="gramStart"/>
      <w:r w:rsidR="00685260">
        <w:rPr>
          <w:sz w:val="24"/>
          <w:szCs w:val="24"/>
        </w:rPr>
        <w:t>vendor</w:t>
      </w:r>
      <w:proofErr w:type="gramEnd"/>
    </w:p>
    <w:p w14:paraId="2A03EBB3" w14:textId="2D8464E5" w:rsidR="00AF6EDA" w:rsidRPr="00E1245F" w:rsidRDefault="00D9219E" w:rsidP="00AF6EDA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Outstanding </w:t>
      </w:r>
      <w:r w:rsidR="00B03479">
        <w:rPr>
          <w:sz w:val="24"/>
          <w:szCs w:val="24"/>
        </w:rPr>
        <w:t xml:space="preserve">tennis court </w:t>
      </w:r>
      <w:r>
        <w:rPr>
          <w:sz w:val="24"/>
          <w:szCs w:val="24"/>
        </w:rPr>
        <w:t>asphalt repair</w:t>
      </w:r>
    </w:p>
    <w:p w14:paraId="04AEE66B" w14:textId="1E56C7B5" w:rsidR="00E1245F" w:rsidRDefault="00E1245F" w:rsidP="00AF6EDA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Decide whether to submit the three existing Paramus Court enhancements:  sidewalk extension, fencing, and play equipment to the Board for consideration </w:t>
      </w:r>
      <w:proofErr w:type="gramStart"/>
      <w:r>
        <w:rPr>
          <w:sz w:val="24"/>
          <w:szCs w:val="24"/>
        </w:rPr>
        <w:t>at</w:t>
      </w:r>
      <w:proofErr w:type="gramEnd"/>
      <w:r>
        <w:rPr>
          <w:sz w:val="24"/>
          <w:szCs w:val="24"/>
        </w:rPr>
        <w:t xml:space="preserve"> April meeting</w:t>
      </w:r>
    </w:p>
    <w:p w14:paraId="12E5D2FF" w14:textId="77777777" w:rsidR="00AF6EDA" w:rsidRPr="00E6627F" w:rsidRDefault="00AF6EDA" w:rsidP="00AF6EDA">
      <w:pPr>
        <w:pStyle w:val="NoSpacing"/>
        <w:ind w:left="720"/>
        <w:rPr>
          <w:sz w:val="24"/>
          <w:szCs w:val="24"/>
        </w:rPr>
      </w:pPr>
    </w:p>
    <w:p w14:paraId="15DC3637" w14:textId="77777777" w:rsidR="00AF6EDA" w:rsidRPr="009E1AFE" w:rsidRDefault="00AF6EDA" w:rsidP="00AF6EDA">
      <w:pPr>
        <w:pStyle w:val="NoSpacing"/>
        <w:rPr>
          <w:b/>
          <w:bCs/>
          <w:sz w:val="24"/>
          <w:szCs w:val="24"/>
          <w:u w:val="single"/>
        </w:rPr>
      </w:pPr>
      <w:r w:rsidRPr="009E1AFE">
        <w:rPr>
          <w:b/>
          <w:bCs/>
          <w:sz w:val="24"/>
          <w:szCs w:val="24"/>
          <w:u w:val="single"/>
        </w:rPr>
        <w:t xml:space="preserve">New Business: </w:t>
      </w:r>
    </w:p>
    <w:p w14:paraId="644DC7E6" w14:textId="35C62263" w:rsidR="00184F58" w:rsidRDefault="00AD0EFB" w:rsidP="00233C9B">
      <w:pPr>
        <w:pStyle w:val="ListParagraph"/>
        <w:numPr>
          <w:ilvl w:val="0"/>
          <w:numId w:val="3"/>
        </w:num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eview pool furniture replacement/refurbishing </w:t>
      </w:r>
      <w:proofErr w:type="gramStart"/>
      <w:r>
        <w:rPr>
          <w:rFonts w:cstheme="minorHAnsi"/>
          <w:sz w:val="24"/>
          <w:szCs w:val="24"/>
        </w:rPr>
        <w:t>proposals</w:t>
      </w:r>
      <w:proofErr w:type="gramEnd"/>
    </w:p>
    <w:p w14:paraId="7155D3E7" w14:textId="09117B6E" w:rsidR="0089493D" w:rsidRDefault="00AD0EFB" w:rsidP="00D22D1E">
      <w:pPr>
        <w:pStyle w:val="ListParagraph"/>
        <w:numPr>
          <w:ilvl w:val="0"/>
          <w:numId w:val="3"/>
        </w:num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scuss pool concessions</w:t>
      </w:r>
      <w:r w:rsidR="00175B03">
        <w:rPr>
          <w:rFonts w:cstheme="minorHAnsi"/>
          <w:sz w:val="24"/>
          <w:szCs w:val="24"/>
        </w:rPr>
        <w:t xml:space="preserve"> in collaboration with Oak Grove</w:t>
      </w:r>
    </w:p>
    <w:p w14:paraId="66A2B2F7" w14:textId="7A177EC9" w:rsidR="00AD0EFB" w:rsidRDefault="00AD0EFB" w:rsidP="00D22D1E">
      <w:pPr>
        <w:pStyle w:val="ListParagraph"/>
        <w:numPr>
          <w:ilvl w:val="0"/>
          <w:numId w:val="3"/>
        </w:num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scuss options for facilities services</w:t>
      </w:r>
      <w:r w:rsidR="00175B03">
        <w:rPr>
          <w:rFonts w:cstheme="minorHAnsi"/>
          <w:sz w:val="24"/>
          <w:szCs w:val="24"/>
        </w:rPr>
        <w:t xml:space="preserve"> to </w:t>
      </w:r>
      <w:proofErr w:type="gramStart"/>
      <w:r w:rsidR="00175B03">
        <w:rPr>
          <w:rFonts w:cstheme="minorHAnsi"/>
          <w:sz w:val="24"/>
          <w:szCs w:val="24"/>
        </w:rPr>
        <w:t>pursue</w:t>
      </w:r>
      <w:proofErr w:type="gramEnd"/>
    </w:p>
    <w:p w14:paraId="0B073269" w14:textId="77777777" w:rsidR="0089493D" w:rsidRDefault="0089493D" w:rsidP="0089493D">
      <w:pPr>
        <w:pStyle w:val="ListParagraph"/>
        <w:spacing w:after="0"/>
        <w:ind w:left="0"/>
        <w:rPr>
          <w:rFonts w:cstheme="minorHAnsi"/>
          <w:sz w:val="24"/>
          <w:szCs w:val="24"/>
        </w:rPr>
      </w:pPr>
    </w:p>
    <w:p w14:paraId="15BF788F" w14:textId="77777777" w:rsidR="005B120E" w:rsidRDefault="0089493D" w:rsidP="005B120E">
      <w:pPr>
        <w:pStyle w:val="ListParagraph"/>
        <w:spacing w:after="0"/>
        <w:ind w:left="0"/>
        <w:rPr>
          <w:rFonts w:cstheme="minorHAnsi"/>
          <w:b/>
          <w:bCs/>
          <w:sz w:val="24"/>
          <w:szCs w:val="24"/>
          <w:u w:val="single"/>
        </w:rPr>
      </w:pPr>
      <w:r w:rsidRPr="00302D01">
        <w:rPr>
          <w:rFonts w:cstheme="minorHAnsi"/>
          <w:b/>
          <w:bCs/>
          <w:sz w:val="24"/>
          <w:szCs w:val="24"/>
          <w:u w:val="single"/>
        </w:rPr>
        <w:t>Announcements:</w:t>
      </w:r>
    </w:p>
    <w:p w14:paraId="21687734" w14:textId="7267CBD2" w:rsidR="00AD0EFB" w:rsidRPr="005B120E" w:rsidRDefault="005B120E" w:rsidP="005B120E">
      <w:pPr>
        <w:pStyle w:val="ListParagraph"/>
        <w:numPr>
          <w:ilvl w:val="0"/>
          <w:numId w:val="9"/>
        </w:numPr>
        <w:spacing w:after="0"/>
        <w:rPr>
          <w:rFonts w:cstheme="minorHAnsi"/>
          <w:b/>
          <w:bCs/>
          <w:sz w:val="24"/>
          <w:szCs w:val="24"/>
          <w:u w:val="single"/>
        </w:rPr>
      </w:pPr>
      <w:r>
        <w:rPr>
          <w:rFonts w:ascii="Aptos" w:hAnsi="Aptos"/>
          <w:color w:val="222222"/>
          <w:shd w:val="clear" w:color="auto" w:fill="FFFFFF"/>
        </w:rPr>
        <w:t>Potomac Watershed Clean Up Day April 20</w:t>
      </w:r>
      <w:r>
        <w:rPr>
          <w:rFonts w:ascii="Aptos" w:hAnsi="Aptos"/>
          <w:color w:val="222222"/>
          <w:shd w:val="clear" w:color="auto" w:fill="FFFFFF"/>
          <w:vertAlign w:val="superscript"/>
        </w:rPr>
        <w:t>th</w:t>
      </w:r>
      <w:r>
        <w:rPr>
          <w:rFonts w:ascii="Aptos" w:hAnsi="Aptos"/>
          <w:color w:val="222222"/>
          <w:shd w:val="clear" w:color="auto" w:fill="FFFFFF"/>
        </w:rPr>
        <w:t>,</w:t>
      </w:r>
      <w:r w:rsidR="00175B03">
        <w:rPr>
          <w:rFonts w:ascii="Aptos" w:hAnsi="Aptos"/>
          <w:color w:val="222222"/>
          <w:shd w:val="clear" w:color="auto" w:fill="FFFFFF"/>
        </w:rPr>
        <w:t xml:space="preserve"> </w:t>
      </w:r>
      <w:proofErr w:type="gramStart"/>
      <w:r>
        <w:rPr>
          <w:rFonts w:ascii="Aptos" w:hAnsi="Aptos"/>
          <w:color w:val="222222"/>
          <w:shd w:val="clear" w:color="auto" w:fill="FFFFFF"/>
        </w:rPr>
        <w:t>2024</w:t>
      </w:r>
      <w:proofErr w:type="gramEnd"/>
    </w:p>
    <w:p w14:paraId="6ED803C0" w14:textId="77777777" w:rsidR="005B120E" w:rsidRPr="00302D01" w:rsidRDefault="005B120E" w:rsidP="00AD0EFB">
      <w:pPr>
        <w:pStyle w:val="ListParagraph"/>
        <w:spacing w:after="0"/>
        <w:rPr>
          <w:rFonts w:cstheme="minorHAnsi"/>
          <w:sz w:val="24"/>
          <w:szCs w:val="24"/>
        </w:rPr>
      </w:pPr>
    </w:p>
    <w:p w14:paraId="15CA13B5" w14:textId="0C16DB07" w:rsidR="00AF6EDA" w:rsidRPr="00FE68FC" w:rsidRDefault="00AF6EDA" w:rsidP="00D146F5">
      <w:pPr>
        <w:pStyle w:val="Heading1"/>
      </w:pPr>
      <w:r>
        <w:t>Adjournment: 8:00pm</w:t>
      </w:r>
    </w:p>
    <w:p w14:paraId="0462D150" w14:textId="77777777" w:rsidR="00AF6EDA" w:rsidRPr="00FE68FC" w:rsidRDefault="00AF6EDA" w:rsidP="00AF6EDA">
      <w:pPr>
        <w:rPr>
          <w:b/>
          <w:bCs/>
        </w:rPr>
      </w:pPr>
    </w:p>
    <w:p w14:paraId="5E049346" w14:textId="77777777" w:rsidR="00AF6EDA" w:rsidRPr="00D01214" w:rsidRDefault="00AF6EDA" w:rsidP="00AF6EDA">
      <w:pPr>
        <w:pStyle w:val="NoSpacing"/>
        <w:rPr>
          <w:sz w:val="24"/>
          <w:szCs w:val="24"/>
        </w:rPr>
      </w:pPr>
      <w:r w:rsidRPr="00D01214">
        <w:rPr>
          <w:sz w:val="24"/>
          <w:szCs w:val="24"/>
        </w:rPr>
        <w:t xml:space="preserve"> </w:t>
      </w:r>
    </w:p>
    <w:p w14:paraId="7092BA85" w14:textId="77777777" w:rsidR="00AF6EDA" w:rsidRDefault="00AF6EDA" w:rsidP="00AF6EDA"/>
    <w:p w14:paraId="480A7534" w14:textId="77777777" w:rsidR="00AF6EDA" w:rsidRDefault="00AF6EDA" w:rsidP="00AF6EDA"/>
    <w:p w14:paraId="543F3384" w14:textId="77777777" w:rsidR="00AF6EDA" w:rsidRDefault="00AF6EDA" w:rsidP="00AF6EDA"/>
    <w:p w14:paraId="6840FBF7" w14:textId="77777777" w:rsidR="000B0E4E" w:rsidRDefault="000B0E4E"/>
    <w:sectPr w:rsidR="000B0E4E" w:rsidSect="00FD25B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BE6DA" w14:textId="77777777" w:rsidR="00FD25BD" w:rsidRDefault="00FD25BD" w:rsidP="007D0FF6">
      <w:pPr>
        <w:spacing w:after="0" w:line="240" w:lineRule="auto"/>
      </w:pPr>
      <w:r>
        <w:separator/>
      </w:r>
    </w:p>
  </w:endnote>
  <w:endnote w:type="continuationSeparator" w:id="0">
    <w:p w14:paraId="50DBDAF0" w14:textId="77777777" w:rsidR="00FD25BD" w:rsidRDefault="00FD25BD" w:rsidP="007D0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06E78" w14:textId="77777777" w:rsidR="007D0FF6" w:rsidRDefault="007D0F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B033D" w14:textId="77777777" w:rsidR="007D0FF6" w:rsidRDefault="007D0F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252AB" w14:textId="77777777" w:rsidR="007D0FF6" w:rsidRDefault="007D0F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B6E9C" w14:textId="77777777" w:rsidR="00FD25BD" w:rsidRDefault="00FD25BD" w:rsidP="007D0FF6">
      <w:pPr>
        <w:spacing w:after="0" w:line="240" w:lineRule="auto"/>
      </w:pPr>
      <w:r>
        <w:separator/>
      </w:r>
    </w:p>
  </w:footnote>
  <w:footnote w:type="continuationSeparator" w:id="0">
    <w:p w14:paraId="70984169" w14:textId="77777777" w:rsidR="00FD25BD" w:rsidRDefault="00FD25BD" w:rsidP="007D0F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540F5" w14:textId="77777777" w:rsidR="007D0FF6" w:rsidRDefault="007D0F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F4A28" w14:textId="75DB2130" w:rsidR="007D0FF6" w:rsidRDefault="007D0F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E1123" w14:textId="77777777" w:rsidR="007D0FF6" w:rsidRDefault="007D0F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03073"/>
    <w:multiLevelType w:val="hybridMultilevel"/>
    <w:tmpl w:val="CF14C9E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8623A6F"/>
    <w:multiLevelType w:val="hybridMultilevel"/>
    <w:tmpl w:val="CBA05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E62F43"/>
    <w:multiLevelType w:val="hybridMultilevel"/>
    <w:tmpl w:val="D25C9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63C7"/>
    <w:multiLevelType w:val="hybridMultilevel"/>
    <w:tmpl w:val="16DA1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C747F"/>
    <w:multiLevelType w:val="hybridMultilevel"/>
    <w:tmpl w:val="FA286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B162A3"/>
    <w:multiLevelType w:val="hybridMultilevel"/>
    <w:tmpl w:val="AAEEF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3E7F34"/>
    <w:multiLevelType w:val="hybridMultilevel"/>
    <w:tmpl w:val="69E4EF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3A4F64"/>
    <w:multiLevelType w:val="hybridMultilevel"/>
    <w:tmpl w:val="DF9C2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7125EB"/>
    <w:multiLevelType w:val="hybridMultilevel"/>
    <w:tmpl w:val="E876AD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96896869">
    <w:abstractNumId w:val="7"/>
  </w:num>
  <w:num w:numId="2" w16cid:durableId="215822474">
    <w:abstractNumId w:val="0"/>
  </w:num>
  <w:num w:numId="3" w16cid:durableId="523860737">
    <w:abstractNumId w:val="3"/>
  </w:num>
  <w:num w:numId="4" w16cid:durableId="881864530">
    <w:abstractNumId w:val="2"/>
  </w:num>
  <w:num w:numId="5" w16cid:durableId="868761058">
    <w:abstractNumId w:val="6"/>
  </w:num>
  <w:num w:numId="6" w16cid:durableId="461116291">
    <w:abstractNumId w:val="4"/>
  </w:num>
  <w:num w:numId="7" w16cid:durableId="1244532452">
    <w:abstractNumId w:val="8"/>
  </w:num>
  <w:num w:numId="8" w16cid:durableId="659309642">
    <w:abstractNumId w:val="1"/>
  </w:num>
  <w:num w:numId="9" w16cid:durableId="15963964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yMDGysLA0NrEwMTdW0lEKTi0uzszPAykwrgUAFsVwKCwAAAA="/>
  </w:docVars>
  <w:rsids>
    <w:rsidRoot w:val="00AF6EDA"/>
    <w:rsid w:val="0003255C"/>
    <w:rsid w:val="000B0E4E"/>
    <w:rsid w:val="000E229A"/>
    <w:rsid w:val="00162093"/>
    <w:rsid w:val="00175B03"/>
    <w:rsid w:val="00184F58"/>
    <w:rsid w:val="001A2B7C"/>
    <w:rsid w:val="00233C9B"/>
    <w:rsid w:val="002C3A18"/>
    <w:rsid w:val="002F1DD1"/>
    <w:rsid w:val="00302D01"/>
    <w:rsid w:val="00316E66"/>
    <w:rsid w:val="00327013"/>
    <w:rsid w:val="003349B5"/>
    <w:rsid w:val="00336CBF"/>
    <w:rsid w:val="0035304D"/>
    <w:rsid w:val="003A4FD5"/>
    <w:rsid w:val="00437602"/>
    <w:rsid w:val="00482874"/>
    <w:rsid w:val="004877D2"/>
    <w:rsid w:val="004B64DD"/>
    <w:rsid w:val="004D123F"/>
    <w:rsid w:val="005B120E"/>
    <w:rsid w:val="005C3760"/>
    <w:rsid w:val="005E385F"/>
    <w:rsid w:val="0067100D"/>
    <w:rsid w:val="00685260"/>
    <w:rsid w:val="00715EDE"/>
    <w:rsid w:val="00721E7D"/>
    <w:rsid w:val="007D0FF6"/>
    <w:rsid w:val="00833719"/>
    <w:rsid w:val="00856FBF"/>
    <w:rsid w:val="00857829"/>
    <w:rsid w:val="00880F2B"/>
    <w:rsid w:val="0089493D"/>
    <w:rsid w:val="008E0A39"/>
    <w:rsid w:val="008E6ED4"/>
    <w:rsid w:val="0093039C"/>
    <w:rsid w:val="00960576"/>
    <w:rsid w:val="0098138D"/>
    <w:rsid w:val="00A045C3"/>
    <w:rsid w:val="00A80006"/>
    <w:rsid w:val="00AD0EFB"/>
    <w:rsid w:val="00AF6EDA"/>
    <w:rsid w:val="00B03479"/>
    <w:rsid w:val="00B33D3E"/>
    <w:rsid w:val="00BE590F"/>
    <w:rsid w:val="00C2413E"/>
    <w:rsid w:val="00CB1545"/>
    <w:rsid w:val="00D0480E"/>
    <w:rsid w:val="00D146F5"/>
    <w:rsid w:val="00D22D1E"/>
    <w:rsid w:val="00D9219E"/>
    <w:rsid w:val="00DC28B9"/>
    <w:rsid w:val="00E01A2F"/>
    <w:rsid w:val="00E1245F"/>
    <w:rsid w:val="00E21790"/>
    <w:rsid w:val="00E33CC5"/>
    <w:rsid w:val="00E9617A"/>
    <w:rsid w:val="00F63F3F"/>
    <w:rsid w:val="00F85F73"/>
    <w:rsid w:val="00FD2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444AF3"/>
  <w15:chartTrackingRefBased/>
  <w15:docId w15:val="{369AB630-FD72-4362-A5EC-C0944A644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EDA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46F5"/>
    <w:pPr>
      <w:keepNext/>
      <w:spacing w:after="0"/>
      <w:outlineLvl w:val="0"/>
    </w:pPr>
    <w:rPr>
      <w:rFonts w:cstheme="minorHAnsi"/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D146F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F6EDA"/>
    <w:pPr>
      <w:spacing w:after="0" w:line="240" w:lineRule="auto"/>
    </w:pPr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D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FF6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D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FF6"/>
    <w:rPr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233C9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146F5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146F5"/>
    <w:rPr>
      <w:rFonts w:cstheme="minorHAnsi"/>
      <w:b/>
      <w:bCs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64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Stevenson</dc:creator>
  <cp:keywords/>
  <dc:description/>
  <cp:lastModifiedBy>Moriah Benjamin</cp:lastModifiedBy>
  <cp:revision>2</cp:revision>
  <dcterms:created xsi:type="dcterms:W3CDTF">2024-04-08T21:17:00Z</dcterms:created>
  <dcterms:modified xsi:type="dcterms:W3CDTF">2024-04-08T21:17:00Z</dcterms:modified>
</cp:coreProperties>
</file>